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AEDC9C" w14:textId="7C288AB5" w:rsidR="00D9077C" w:rsidRDefault="00927B74">
      <w:r>
        <w:rPr>
          <w:noProof/>
          <w:lang w:eastAsia="pt-BR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A5E3897" wp14:editId="68BC6A7C">
                <wp:simplePos x="0" y="0"/>
                <wp:positionH relativeFrom="column">
                  <wp:posOffset>-1080135</wp:posOffset>
                </wp:positionH>
                <wp:positionV relativeFrom="paragraph">
                  <wp:posOffset>-900430</wp:posOffset>
                </wp:positionV>
                <wp:extent cx="7558405" cy="16199485"/>
                <wp:effectExtent l="0" t="0" r="4445" b="0"/>
                <wp:wrapNone/>
                <wp:docPr id="2" name="Agrupar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8405" cy="16199485"/>
                          <a:chOff x="0" y="0"/>
                          <a:chExt cx="7558405" cy="16199485"/>
                        </a:xfrm>
                      </wpg:grpSpPr>
                      <pic:pic xmlns:pic="http://schemas.openxmlformats.org/drawingml/2006/picture">
                        <pic:nvPicPr>
                          <pic:cNvPr id="1" name="Imagem 1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58405" cy="161994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Caixa de Texto 5"/>
                        <wps:cNvSpPr txBox="1"/>
                        <wps:spPr>
                          <a:xfrm>
                            <a:off x="457200" y="1495424"/>
                            <a:ext cx="6654800" cy="13820775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85000"/>
                            </a:schemeClr>
                          </a:solidFill>
                          <a:ln w="3810">
                            <a:solidFill>
                              <a:schemeClr val="bg1">
                                <a:lumMod val="50000"/>
                                <a:alpha val="25000"/>
                              </a:schemeClr>
                            </a:solidFill>
                          </a:ln>
                        </wps:spPr>
                        <wps:txbx>
                          <w:txbxContent>
                            <w:p w14:paraId="6D3BEF2B" w14:textId="77777777" w:rsidR="00682853" w:rsidRPr="00BD1FAA" w:rsidRDefault="00682853" w:rsidP="009707CB">
                              <w:pPr>
                                <w:spacing w:before="240" w:line="360" w:lineRule="auto"/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Sobre o </w:t>
                              </w:r>
                              <w:proofErr w:type="spellStart"/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Cade</w:t>
                              </w:r>
                              <w:proofErr w:type="spellEnd"/>
                            </w:p>
                            <w:p w14:paraId="2F532415" w14:textId="41713C39" w:rsidR="00682853" w:rsidRPr="007872BF" w:rsidRDefault="00682853" w:rsidP="00682853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O </w:t>
                              </w:r>
                              <w:proofErr w:type="spellStart"/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ade</w:t>
                              </w:r>
                              <w:proofErr w:type="spellEnd"/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é uma autarquia federal, vinculada ao Ministério da Justiça, que tem como missão zelar pela manutenção de um ambiente concorrencial saudável no Brasil. Para saber mais, acesse: </w:t>
                              </w:r>
                              <w:hyperlink r:id="rId6" w:tgtFrame="_blank" w:history="1">
                                <w:r w:rsidRPr="007872BF">
                                  <w:rPr>
                                    <w:rFonts w:ascii="Calibri" w:eastAsia="Times New Roman" w:hAnsi="Calibri" w:cs="Calibri"/>
                                    <w:b/>
                                    <w:color w:val="002060"/>
                                    <w:sz w:val="26"/>
                                    <w:szCs w:val="26"/>
                                    <w:u w:val="single"/>
                                    <w:lang w:eastAsia="pt-BR"/>
                                    <w14:textOutline w14:w="3810" w14:cap="rnd" w14:cmpd="sng" w14:algn="ctr">
                                      <w14:solidFill>
                                        <w14:schemeClr w14:val="bg1">
                                          <w14:alpha w14:val="75000"/>
                                          <w14:lumMod w14:val="50000"/>
                                        </w14:schemeClr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www.cade.gov.br</w:t>
                                </w:r>
                              </w:hyperlink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239BFCFE" w14:textId="77777777" w:rsidR="00682853" w:rsidRPr="007872BF" w:rsidRDefault="00682853" w:rsidP="00682853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 </w:t>
                              </w:r>
                            </w:p>
                            <w:p w14:paraId="32455B11" w14:textId="77777777" w:rsidR="00682853" w:rsidRPr="00BD1FAA" w:rsidRDefault="00682853" w:rsidP="00682853">
                              <w:pPr>
                                <w:spacing w:line="360" w:lineRule="auto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Sobre o Programa de Estágio</w:t>
                              </w:r>
                            </w:p>
                            <w:p w14:paraId="29C356E5" w14:textId="77F0CA11" w:rsidR="00682853" w:rsidRPr="007872BF" w:rsidRDefault="00682853" w:rsidP="00682853">
                              <w:pPr>
                                <w:spacing w:after="120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O “</w:t>
                              </w:r>
                              <w:proofErr w:type="spellStart"/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ade</w:t>
                              </w:r>
                              <w:proofErr w:type="spellEnd"/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Ensin</w:t>
                              </w:r>
                              <w:r w:rsidR="002D1418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a” visa qualificar estudantes pa</w:t>
                              </w: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a o aprendizado de competências próprias da atividade profissional, a contextualização curricular e o desenvolvimento do educando para a vida cidadã e para o trabalho, conforme determina a Lei de Estágio. Além disso, o programa contribui para a disseminação da cultura da defesa da concorrência, um dos pilares de atuação da autarquia.</w:t>
                              </w:r>
                            </w:p>
                            <w:p w14:paraId="45E9601D" w14:textId="4589BAD4" w:rsidR="00682853" w:rsidRPr="007872BF" w:rsidRDefault="00682853" w:rsidP="00682853">
                              <w:pPr>
                                <w:spacing w:after="120"/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O </w:t>
                              </w:r>
                              <w:proofErr w:type="spellStart"/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ade</w:t>
                              </w:r>
                              <w:proofErr w:type="spellEnd"/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dispõe de vaga de estágio de nível superior na modalidade de graduação que </w:t>
                              </w:r>
                              <w:r w:rsidR="001B1D6B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será</w:t>
                              </w: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provida através de processo seletivo. Os valores das bolsas e auxílio-transporte estão de acordo com o estabelecido na Instrução Normativa nº 213, de 17 de dezembro de 2019:</w:t>
                              </w:r>
                            </w:p>
                            <w:tbl>
                              <w:tblPr>
                                <w:tblW w:w="8976" w:type="dxa"/>
                                <w:tblCellSpacing w:w="10" w:type="dxa"/>
                                <w:tblBorders>
                                  <w:top w:val="single" w:sz="6" w:space="0" w:color="002060"/>
                                  <w:left w:val="single" w:sz="6" w:space="0" w:color="002060"/>
                                  <w:bottom w:val="single" w:sz="6" w:space="0" w:color="002060"/>
                                  <w:right w:val="single" w:sz="6" w:space="0" w:color="002060"/>
                                  <w:insideH w:val="single" w:sz="6" w:space="0" w:color="002060"/>
                                  <w:insideV w:val="single" w:sz="6" w:space="0" w:color="002060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364"/>
                                <w:gridCol w:w="1801"/>
                                <w:gridCol w:w="1811"/>
                              </w:tblGrid>
                              <w:tr w:rsidR="007154A8" w:rsidRPr="007872BF" w14:paraId="3F639CCE" w14:textId="77777777" w:rsidTr="00BD0FA0">
                                <w:trPr>
                                  <w:trHeight w:val="291"/>
                                  <w:tblCellSpacing w:w="1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520EA8BC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Valores de Bolsa-Estágio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176C04EC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4 horas diárias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2605964C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6 horas diárias</w:t>
                                    </w:r>
                                  </w:p>
                                </w:tc>
                              </w:tr>
                              <w:tr w:rsidR="007154A8" w:rsidRPr="007872BF" w14:paraId="5A1386AA" w14:textId="77777777" w:rsidTr="00BD0FA0">
                                <w:trPr>
                                  <w:trHeight w:val="277"/>
                                  <w:tblCellSpacing w:w="1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6B835157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Nível superior na modalidade graduação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27D473E3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787,98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1C6E99EB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1.125,69</w:t>
                                    </w:r>
                                  </w:p>
                                </w:tc>
                              </w:tr>
                              <w:tr w:rsidR="007154A8" w:rsidRPr="007872BF" w14:paraId="1D7C8C70" w14:textId="77777777" w:rsidTr="00BD0FA0">
                                <w:trPr>
                                  <w:trHeight w:val="277"/>
                                  <w:tblCellSpacing w:w="1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3A220DBC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Nível superior na modalidade pós-graduação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4775C74E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1.165,65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0C6BC54B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1.665,22</w:t>
                                    </w:r>
                                  </w:p>
                                </w:tc>
                              </w:tr>
                              <w:tr w:rsidR="007154A8" w:rsidRPr="007872BF" w14:paraId="1E101936" w14:textId="77777777" w:rsidTr="00BD0FA0">
                                <w:trPr>
                                  <w:trHeight w:val="277"/>
                                  <w:tblCellSpacing w:w="1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4E247562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Valor diário do auxílio-transporte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  <w:gridSpan w:val="2"/>
                                    <w:shd w:val="clear" w:color="auto" w:fill="auto"/>
                                    <w:tcMar>
                                      <w:top w:w="15" w:type="dxa"/>
                                      <w:left w:w="15" w:type="dxa"/>
                                      <w:bottom w:w="15" w:type="dxa"/>
                                      <w:right w:w="15" w:type="dxa"/>
                                    </w:tcMar>
                                    <w:vAlign w:val="center"/>
                                    <w:hideMark/>
                                  </w:tcPr>
                                  <w:p w14:paraId="67B8227E" w14:textId="77777777" w:rsidR="007154A8" w:rsidRPr="007872BF" w:rsidRDefault="007154A8" w:rsidP="007154A8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7872BF">
                                      <w:rPr>
                                        <w:rFonts w:ascii="Calibri" w:eastAsia="Times New Roman" w:hAnsi="Calibri" w:cs="Calibri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$ 10,00</w:t>
                                    </w:r>
                                  </w:p>
                                </w:tc>
                              </w:tr>
                            </w:tbl>
                            <w:p w14:paraId="32DD467B" w14:textId="77777777" w:rsidR="00003A0A" w:rsidRDefault="00003A0A" w:rsidP="00003A0A">
                              <w:pPr>
                                <w:pStyle w:val="SemEspaamento"/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2091A43B" w14:textId="213BDCFB" w:rsidR="001B1D6B" w:rsidRDefault="00003A0A" w:rsidP="00003A0A">
                              <w:pPr>
                                <w:pStyle w:val="SemEspaamento"/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003A0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Em atendimento dispositivos legais da Instrução Normativa nº 213, de 17 de dezembro de 2019, da Lei nº 11.788, de 25 de setembro de 2008, e do Decreto nº 9.427, de 28 de junho de 2018, 10% das vagas de estágio do </w:t>
                              </w:r>
                              <w:proofErr w:type="spellStart"/>
                              <w:r w:rsidRPr="00003A0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ade</w:t>
                              </w:r>
                              <w:proofErr w:type="spellEnd"/>
                              <w:r w:rsidRPr="00003A0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são reservadas aos estudantes cuja deficiência seja compatível com o estágio a ser realizado e 30% são reservadas aos estudantes negros</w:t>
                              </w: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10995DEE" w14:textId="77777777" w:rsidR="00003A0A" w:rsidRPr="00003A0A" w:rsidRDefault="00003A0A" w:rsidP="00003A0A">
                              <w:pPr>
                                <w:pStyle w:val="SemEspaamento"/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20A8B5F1" w14:textId="40F11C4A" w:rsidR="00682853" w:rsidRDefault="00682853" w:rsidP="0037744D">
                              <w:pPr>
                                <w:spacing w:line="360" w:lineRule="auto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Sobre a oportunidade</w:t>
                              </w:r>
                            </w:p>
                            <w:p w14:paraId="46626D31" w14:textId="2CC0BEA7" w:rsidR="001C7E56" w:rsidRPr="001C7E56" w:rsidRDefault="004352EC" w:rsidP="001C7E56">
                              <w:pP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A seleção é para 0</w:t>
                              </w:r>
                              <w:r w:rsidR="000F2BFD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  <w: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vaga de</w:t>
                              </w:r>
                              <w:r w:rsidR="00F23C2C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  <w:r w:rsidR="0040750B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graduação ou 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ós-graduação</w:t>
                              </w:r>
                              <w:r w:rsidR="000F2BFD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m Direit</w:t>
                              </w:r>
                              <w:r w:rsidR="00D702A0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o</w:t>
                              </w:r>
                              <w:r w:rsidR="000F2BFD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ou Economia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, </w:t>
                              </w:r>
                              <w:r w:rsidR="000F2BFD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para atuação na </w:t>
                              </w:r>
                              <w:r w:rsidR="000F2BFD" w:rsidRPr="000F2BFD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oordenação-Geral de Análise Antitruste 11 (CGAA11)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,</w:t>
                              </w:r>
                              <w:r w:rsidR="006D702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  <w:r w:rsidR="00FE385D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unidade do CADE </w:t>
                              </w:r>
                              <w:r w:rsidR="006D702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responsável </w:t>
                              </w:r>
                              <w:r w:rsidR="00FE385D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pela análise de </w:t>
                              </w:r>
                              <w:r w:rsidR="006D702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ondutas unilaterais.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  <w:r w:rsidR="006D702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O estagiário atuará 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no desenvolvimento de atividades voltadas ao acompanhamento e à instrução processual; realização de pesquisa jurisprudencial, doutrinária e de direito comparado; elaboração de minuta de material para apresentação em eventos; análise de casos e apoio na elaboração de pareceres</w:t>
                              </w:r>
                              <w:r w:rsidR="000C5498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, ofícios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e notas técnicas; </w:t>
                              </w:r>
                              <w:r w:rsidR="00F23C2C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análise de dados </w:t>
                              </w:r>
                              <w:r w:rsidR="008F25AA" w:rsidRPr="008F25AA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 demais ativi</w:t>
                              </w:r>
                              <w:r w:rsidR="00F23C2C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dades que auxiliem o trabalho </w:t>
                              </w:r>
                              <w:r w:rsidR="000F2BFD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da CGAA11/SG</w:t>
                              </w:r>
                              <w:r w:rsidR="001C7E56" w:rsidRPr="001C7E56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4897944E" w14:textId="27416C8E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A jornada de trabalho será de 6 horas diárias. O turno do estági</w:t>
                              </w:r>
                              <w:r w:rsidR="003F3A4D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o poderá ser</w:t>
                              </w:r>
                              <w:r w:rsidR="00677D2E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remoto, </w:t>
                              </w:r>
                              <w:bookmarkStart w:id="0" w:name="_GoBack"/>
                              <w:bookmarkEnd w:id="0"/>
                              <w:r w:rsidR="009A0679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resencia</w:t>
                              </w:r>
                              <w:r w:rsidR="00BC099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l</w:t>
                              </w:r>
                              <w:r w:rsidR="000F2BFD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ou</w:t>
                              </w:r>
                              <w:r w:rsidR="003F3A4D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hibri</w:t>
                              </w:r>
                              <w:r w:rsidR="000F2BFD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do</w:t>
                              </w:r>
                              <w:r w:rsidR="003F3A4D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(a ser definido na entrevista)</w:t>
                              </w:r>
                              <w:r w:rsidR="004352E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 preferencialmente vespertino.</w:t>
                              </w:r>
                            </w:p>
                            <w:p w14:paraId="7D0080E4" w14:textId="12FFCAE0" w:rsidR="0037744D" w:rsidRDefault="00682853" w:rsidP="00682853">
                              <w:pPr>
                                <w:spacing w:line="360" w:lineRule="auto"/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Buscamos alguém que...</w:t>
                              </w:r>
                            </w:p>
                            <w:p w14:paraId="6C5A5D6A" w14:textId="2B575FB3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proofErr w:type="spellStart"/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steja</w:t>
                              </w:r>
                              <w:proofErr w:type="spellEnd"/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cursando </w:t>
                              </w:r>
                              <w:r w:rsidR="0040750B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graduação ou 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ós-graduação</w:t>
                              </w:r>
                              <w:r w:rsidR="00D702A0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m Direit</w:t>
                              </w:r>
                              <w:r w:rsidR="00D702A0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o</w:t>
                              </w:r>
                              <w:r w:rsidR="000F2BFD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ou Economia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67EE57F8" w14:textId="2DC9E8DB" w:rsidR="008F25AA" w:rsidRPr="000F2BFD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i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Tenha as seguintes competências: Proatividade, boa redação, habilidade com </w:t>
                              </w:r>
                              <w:proofErr w:type="spellStart"/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xcel</w:t>
                              </w:r>
                              <w:proofErr w:type="spellEnd"/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, </w:t>
                              </w:r>
                              <w:proofErr w:type="spellStart"/>
                              <w:r w:rsidRPr="00922ABD">
                                <w:rPr>
                                  <w:rFonts w:ascii="Calibri" w:hAnsi="Calibri" w:cs="Calibri"/>
                                  <w:b/>
                                  <w:i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ower</w:t>
                              </w:r>
                              <w:proofErr w:type="spellEnd"/>
                              <w:r w:rsidRPr="00922ABD">
                                <w:rPr>
                                  <w:rFonts w:ascii="Calibri" w:hAnsi="Calibri" w:cs="Calibri"/>
                                  <w:b/>
                                  <w:i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point</w:t>
                              </w:r>
                              <w:r w:rsidR="000F2BFD">
                                <w:rPr>
                                  <w:rFonts w:ascii="Calibri" w:hAnsi="Calibri" w:cs="Calibri"/>
                                  <w:b/>
                                  <w:i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, </w:t>
                              </w:r>
                              <w:r w:rsidR="00276FF9"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Inglês intermediário ou avançado</w:t>
                              </w:r>
                              <w:r w:rsidR="008D7A3D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; e </w:t>
                              </w:r>
                              <w:r w:rsidR="00276FF9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onhecimento em Direito Empresarial ou Defesa da Concorrência serão considerados diferenciais.</w:t>
                              </w:r>
                            </w:p>
                            <w:p w14:paraId="732A1C58" w14:textId="77777777" w:rsidR="00682853" w:rsidRPr="00BD1FAA" w:rsidRDefault="00682853" w:rsidP="006B30D5">
                              <w:pPr>
                                <w:spacing w:line="360" w:lineRule="auto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BD1F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Como se candidatar</w:t>
                              </w:r>
                            </w:p>
                            <w:p w14:paraId="21F94154" w14:textId="079382D4" w:rsidR="008F25AA" w:rsidRP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Os interessados deverão enviar o currículo por e-ma</w:t>
                              </w:r>
                              <w:r w:rsidR="00F23C2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il, informando no assunto “vaga </w:t>
                              </w:r>
                              <w:r w:rsidR="000F2BFD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GAA11</w:t>
                              </w:r>
                              <w:r w:rsidR="00F23C2C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SG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”. Encaminhar para </w:t>
                              </w:r>
                              <w:hyperlink r:id="rId7" w:tgtFrame="_blank" w:tooltip="mailto:recrutamentosg@cade.gov.br" w:history="1">
                                <w:r w:rsidRPr="008F25AA">
                                  <w:rPr>
                                    <w:rFonts w:ascii="Calibri" w:hAnsi="Calibri" w:cs="Calibri"/>
                                    <w:b/>
                                    <w:color w:val="002060"/>
                                    <w:sz w:val="26"/>
                                    <w:szCs w:val="26"/>
                                    <w14:textOutline w14:w="3810" w14:cap="rnd" w14:cmpd="sng" w14:algn="ctr">
                                      <w14:solidFill>
                                        <w14:schemeClr w14:val="bg1">
                                          <w14:alpha w14:val="75000"/>
                                          <w14:lumMod w14:val="50000"/>
                                        </w14:schemeClr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recrutamentosg@cade.gov.br</w:t>
                                </w:r>
                              </w:hyperlink>
                              <w:r w:rsidR="00E90F96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, até o dia </w:t>
                              </w:r>
                              <w:r w:rsidR="006D702F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09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</w:t>
                              </w:r>
                              <w:r w:rsidR="000F2BFD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0</w:t>
                              </w:r>
                              <w:r w:rsidR="006D702F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202</w:t>
                              </w:r>
                              <w:r w:rsidR="000F2BFD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  <w:r w:rsidRPr="008F25AA"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3C2E046C" w14:textId="77777777" w:rsidR="00682853" w:rsidRPr="007872BF" w:rsidRDefault="00682853" w:rsidP="00682853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4C6C6984" w14:textId="6001A9FD" w:rsidR="00682853" w:rsidRPr="007872BF" w:rsidRDefault="00682853" w:rsidP="006B30D5">
                              <w:pPr>
                                <w:spacing w:line="360" w:lineRule="auto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Cronograma da seleção</w:t>
                              </w:r>
                              <w:r w:rsidR="008F25AA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2BC0F1"/>
                                  <w:sz w:val="28"/>
                                  <w:szCs w:val="28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*</w:t>
                              </w:r>
                            </w:p>
                            <w:tbl>
                              <w:tblPr>
                                <w:tblW w:w="0" w:type="auto"/>
                                <w:tblInd w:w="682" w:type="dxa"/>
                                <w:tblBorders>
                                  <w:top w:val="single" w:sz="6" w:space="0" w:color="002060"/>
                                  <w:left w:val="single" w:sz="6" w:space="0" w:color="002060"/>
                                  <w:bottom w:val="single" w:sz="6" w:space="0" w:color="002060"/>
                                  <w:right w:val="single" w:sz="6" w:space="0" w:color="002060"/>
                                  <w:insideH w:val="single" w:sz="6" w:space="0" w:color="002060"/>
                                  <w:insideV w:val="single" w:sz="6" w:space="0" w:color="002060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4414"/>
                                <w:gridCol w:w="4414"/>
                              </w:tblGrid>
                              <w:tr w:rsidR="008D72D0" w:rsidRPr="007872BF" w14:paraId="33DDC00D" w14:textId="77777777" w:rsidTr="00D9077C">
                                <w:tc>
                                  <w:tcPr>
                                    <w:tcW w:w="4414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7618D553" w14:textId="03C7FFB7" w:rsidR="008D72D0" w:rsidRPr="007872BF" w:rsidRDefault="008D72D0" w:rsidP="00D9077C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Etapas</w:t>
                                    </w:r>
                                  </w:p>
                                </w:tc>
                                <w:tc>
                                  <w:tcPr>
                                    <w:tcW w:w="4414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31BCD254" w14:textId="2AA9B10D" w:rsidR="008D72D0" w:rsidRPr="007872BF" w:rsidRDefault="008D72D0" w:rsidP="008D72D0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bCs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Período</w:t>
                                    </w:r>
                                  </w:p>
                                </w:tc>
                              </w:tr>
                              <w:tr w:rsidR="001C7E56" w:rsidRPr="007872BF" w14:paraId="3EBA6C55" w14:textId="77777777" w:rsidTr="00D9077C">
                                <w:tc>
                                  <w:tcPr>
                                    <w:tcW w:w="4414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09FAB1F3" w14:textId="576CEC5C" w:rsidR="001C7E56" w:rsidRDefault="001C7E56" w:rsidP="008D72D0">
                                    <w:pP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Recebimento dos currículos</w:t>
                                    </w:r>
                                  </w:p>
                                </w:tc>
                                <w:tc>
                                  <w:tcPr>
                                    <w:tcW w:w="4414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7189637B" w14:textId="1F9DA9DE" w:rsidR="001C7E56" w:rsidRDefault="00F23C2C" w:rsidP="00D9077C">
                                    <w:pPr>
                                      <w:jc w:val="center"/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 xml:space="preserve">até </w:t>
                                    </w:r>
                                    <w:r w:rsidR="006D702F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09</w:t>
                                    </w: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/</w:t>
                                    </w:r>
                                    <w:r w:rsidR="000F2BFD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0</w:t>
                                    </w:r>
                                    <w:r w:rsidR="006D702F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2</w:t>
                                    </w:r>
                                    <w:r w:rsidR="008F25AA" w:rsidRPr="008F25AA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/202</w:t>
                                    </w:r>
                                    <w:r w:rsidR="000F2BFD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5*</w:t>
                                    </w:r>
                                  </w:p>
                                </w:tc>
                              </w:tr>
                              <w:tr w:rsidR="008D72D0" w:rsidRPr="007872BF" w14:paraId="6AC1C6C9" w14:textId="77777777" w:rsidTr="00D9077C">
                                <w:tc>
                                  <w:tcPr>
                                    <w:tcW w:w="4414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5D1D7CE6" w14:textId="0BC8D8AA" w:rsidR="008D72D0" w:rsidRPr="007872BF" w:rsidRDefault="001C7E56" w:rsidP="008D72D0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1C7E56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Triagem dos currículos e entrevistas</w:t>
                                    </w:r>
                                  </w:p>
                                </w:tc>
                                <w:tc>
                                  <w:tcPr>
                                    <w:tcW w:w="4414" w:type="dxa"/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</w:tcPr>
                                  <w:p w14:paraId="4F4D7D03" w14:textId="41BA58EA" w:rsidR="008D72D0" w:rsidRPr="007872BF" w:rsidRDefault="00F23C2C" w:rsidP="00D9077C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 xml:space="preserve">até </w:t>
                                    </w:r>
                                    <w:r w:rsidR="003F3A4D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1</w:t>
                                    </w:r>
                                    <w:r w:rsidR="000F2BFD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4</w:t>
                                    </w:r>
                                    <w:r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/</w:t>
                                    </w:r>
                                    <w:r w:rsidR="003F3A4D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0</w:t>
                                    </w:r>
                                    <w:r w:rsidR="0040750B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2</w:t>
                                    </w:r>
                                    <w:r w:rsidR="008F25AA" w:rsidRPr="008F25AA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/202</w:t>
                                    </w:r>
                                    <w:r w:rsidR="003F3A4D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5</w:t>
                                    </w:r>
                                    <w:r w:rsidR="000F2BFD">
                                      <w:rPr>
                                        <w:rFonts w:eastAsia="Times New Roman"/>
                                        <w:b/>
                                        <w:color w:val="002060"/>
                                        <w:sz w:val="26"/>
                                        <w:szCs w:val="26"/>
                                        <w:lang w:eastAsia="pt-BR"/>
                                        <w14:textOutline w14:w="3810" w14:cap="rnd" w14:cmpd="sng" w14:algn="ctr">
                                          <w14:solidFill>
                                            <w14:schemeClr w14:val="bg1">
                                              <w14:alpha w14:val="75000"/>
                                              <w14:lumMod w14:val="50000"/>
                                            </w14:schemeClr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*</w:t>
                                    </w:r>
                                  </w:p>
                                </w:tc>
                              </w:tr>
                            </w:tbl>
                            <w:p w14:paraId="37C86864" w14:textId="1402D905" w:rsidR="008F25AA" w:rsidRDefault="008F25AA" w:rsidP="008F25AA">
                              <w:pPr>
                                <w:pStyle w:val="NormalWeb"/>
                                <w:spacing w:after="240" w:afterAutospacing="0"/>
                                <w:rPr>
                                  <w:rFonts w:asciiTheme="minorHAnsi" w:hAnsiTheme="minorHAnsi" w:cstheme="minorBid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*</w:t>
                              </w:r>
                              <w:r w:rsidRPr="008F25AA">
                                <w:rPr>
                                  <w:rFonts w:asciiTheme="minorHAnsi" w:hAnsiTheme="minorHAnsi" w:cstheme="minorBid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podendo ser </w:t>
                              </w:r>
                              <w:r w:rsidR="00922ABD">
                                <w:rPr>
                                  <w:rFonts w:asciiTheme="minorHAnsi" w:hAnsiTheme="minorHAnsi" w:cstheme="minorBid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antecipado ou ampliado</w:t>
                              </w:r>
                              <w:r w:rsidRPr="008F25AA">
                                <w:rPr>
                                  <w:rFonts w:asciiTheme="minorHAnsi" w:hAnsiTheme="minorHAnsi" w:cstheme="minorBid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, a depender das demandas</w:t>
                              </w:r>
                              <w:r w:rsidR="00EA79BD">
                                <w:rPr>
                                  <w:rFonts w:asciiTheme="minorHAnsi" w:hAnsiTheme="minorHAnsi" w:cstheme="minorBidi"/>
                                  <w:b/>
                                  <w:color w:val="002060"/>
                                  <w:sz w:val="26"/>
                                  <w:szCs w:val="26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.</w:t>
                              </w:r>
                            </w:p>
                            <w:p w14:paraId="3A20D4F2" w14:textId="2D8D46BA" w:rsidR="001C7E56" w:rsidRDefault="001C7E56" w:rsidP="001C7E56">
                              <w:pP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1C7E56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O candidato selecionado receberá o retorno do processo seletivo por e-mail. Os demais currículos permanecerão no banco de </w:t>
                              </w:r>
                              <w:r w:rsidR="008D7A3D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Talentos</w:t>
                              </w:r>
                              <w:r w:rsidRPr="001C7E56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da SG para futuros processos seletivos.</w:t>
                              </w:r>
                            </w:p>
                            <w:p w14:paraId="36AE0D10" w14:textId="77777777" w:rsidR="008F25AA" w:rsidRPr="001C7E56" w:rsidRDefault="008F25AA" w:rsidP="001C7E56">
                              <w:pPr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4022864D" w14:textId="77777777" w:rsidR="00185EE4" w:rsidRPr="006E1926" w:rsidRDefault="00185EE4" w:rsidP="006E1926">
                              <w:pPr>
                                <w:spacing w:before="240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FFFFFF" w:themeColor="background1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5E3897" id="Agrupar 2" o:spid="_x0000_s1026" style="position:absolute;margin-left:-85.05pt;margin-top:-70.9pt;width:595.15pt;height:1275.55pt;z-index:251659264" coordsize="75584,16199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nhsDr/AJ/KmUUAPLZHX/P5U0Y70lFADsD/AD/+qm0UUAFOwPWm0UWA&#10;UgDoc0cUlFKyAXj1opKKLIAooopgFFFFABShSelJShiOlAC7DTadvNJnFACUUuTSk+woAbRRRQAU&#10;Uooz7CgAwaSnZ9hTaAFGO9FJRQAUUUUAFFFFABRRRQAUUUUAFFFFABRRRQAUUUUAFFFFABRRRQAU&#10;UUUAFFFFABRRRQAUUUUAFFFFABRRRQAUUUUAf//Q7iiiiv6oP+bc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D/0e4ooor+qD/m3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/9LuKKKK/qg/5tw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/T7iiiiv6o&#10;P+bc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D/&#10;1O4ooor+qD/m3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/9XuKKKK/qg/5tw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P/W7iiiiv6oP+bc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D/1+4ooor+qD/m3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/9DuKKKK/qg/5tw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P/R7iiiiv6oP+bc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D/0u4ooor+qD/m3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9PuKKKK/qg/&#10;5tw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P/U&#10;7iiiiv6oP+bc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/1e4ooor+qD/m3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9buKKKK/qg/5tw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Ukty&#10;xJ7c0lFFABS5NJRQAUuSaSigAyaXJpKKADJooooAXJ60mTRRQAZPSlyaSigLC5xRk0lFABk0uTSU&#10;UAFFFFABRkjpRRQAuT1pKKKAFyaSiigApcmkooAKMmiigBcmkyaKKAFyetJRRQAZzRRRQAuTSUUU&#10;ALk0ZNJRQAUZNFFAC5NJk0UUAFFFFABRRRQAUUUUAFFFFABRRRQAUUUUAf/X7iiiiv6oP+bc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/0O4ooor+&#10;qD/m3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/9HuKKKK/qg/5tw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1" o:spid="_x0000_s1027" type="#_x0000_t75" style="position:absolute;width:75584;height:16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5" o:spid="_x0000_s1028" type="#_x0000_t202" style="position:absolute;left:4572;top:14954;width:66548;height:1382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" fillcolor="white [3212]" strokecolor="#7f7f7f [1612]" strokeweight=".3pt">
                  <v:fill opacity="55769f"/>
                  <v:stroke opacity="16448f"/>
                  <v:textbox>
                    <w:txbxContent>
                      <w:p w14:paraId="6D3BEF2B" w14:textId="77777777" w:rsidR="00682853" w:rsidRPr="00BD1FAA" w:rsidRDefault="00682853" w:rsidP="009707CB">
                        <w:pPr>
                          <w:spacing w:before="240" w:line="360" w:lineRule="auto"/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Sobre o </w:t>
                        </w:r>
                        <w:proofErr w:type="spellStart"/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Cade</w:t>
                        </w:r>
                        <w:proofErr w:type="spellEnd"/>
                      </w:p>
                      <w:p w14:paraId="2F532415" w14:textId="41713C39" w:rsidR="00682853" w:rsidRPr="007872BF" w:rsidRDefault="00682853" w:rsidP="00682853">
                        <w:pPr>
                          <w:rPr>
                            <w:rFonts w:ascii="Times New Roman" w:eastAsia="Times New Roman" w:hAnsi="Times New Roman" w:cs="Times New Roman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O </w:t>
                        </w:r>
                        <w:proofErr w:type="spellStart"/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ade</w:t>
                        </w:r>
                        <w:proofErr w:type="spellEnd"/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é uma autarquia federal, vinculada ao Ministério da Justiça, que tem como missão zelar pela manutenção de um ambiente concorrencial saudável no Brasil. Para saber mais, acesse: </w:t>
                        </w:r>
                        <w:hyperlink r:id="rId9" w:tgtFrame="_blank" w:history="1">
                          <w:r w:rsidRPr="007872BF">
                            <w:rPr>
                              <w:rFonts w:ascii="Calibri" w:eastAsia="Times New Roman" w:hAnsi="Calibri" w:cs="Calibri"/>
                              <w:b/>
                              <w:color w:val="002060"/>
                              <w:sz w:val="26"/>
                              <w:szCs w:val="26"/>
                              <w:u w:val="single"/>
                              <w:lang w:eastAsia="pt-BR"/>
                              <w14:textOutline w14:w="3810" w14:cap="rnd" w14:cmpd="sng" w14:algn="ctr">
                                <w14:solidFill>
                                  <w14:schemeClr w14:val="bg1">
                                    <w14:alpha w14:val="75000"/>
                                    <w14:lumMod w14:val="5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www.cade.gov.br</w:t>
                          </w:r>
                        </w:hyperlink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239BFCFE" w14:textId="77777777" w:rsidR="00682853" w:rsidRPr="007872BF" w:rsidRDefault="00682853" w:rsidP="00682853">
                        <w:pPr>
                          <w:rPr>
                            <w:rFonts w:ascii="Times New Roman" w:eastAsia="Times New Roman" w:hAnsi="Times New Roman" w:cs="Times New Roman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 </w:t>
                        </w:r>
                      </w:p>
                      <w:p w14:paraId="32455B11" w14:textId="77777777" w:rsidR="00682853" w:rsidRPr="00BD1FAA" w:rsidRDefault="00682853" w:rsidP="00682853">
                        <w:pPr>
                          <w:spacing w:line="36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Sobre o Programa de Estágio</w:t>
                        </w:r>
                      </w:p>
                      <w:p w14:paraId="29C356E5" w14:textId="77F0CA11" w:rsidR="00682853" w:rsidRPr="007872BF" w:rsidRDefault="00682853" w:rsidP="00682853">
                        <w:pPr>
                          <w:spacing w:after="120"/>
                          <w:rPr>
                            <w:rFonts w:ascii="Times New Roman" w:eastAsia="Times New Roman" w:hAnsi="Times New Roman" w:cs="Times New Roman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O “</w:t>
                        </w:r>
                        <w:proofErr w:type="spellStart"/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ade</w:t>
                        </w:r>
                        <w:proofErr w:type="spellEnd"/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Ensin</w:t>
                        </w:r>
                        <w:r w:rsidR="002D1418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a” visa qualificar estudantes pa</w:t>
                        </w: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ra o aprendizado de competências próprias da atividade profissional, a contextualização curricular e o desenvolvimento do educando para a vida cidadã e para o trabalho, conforme determina a Lei de Estágio. Além disso, o programa contribui para a disseminação da cultura da defesa da concorrência, um dos pilares de atuação da autarquia.</w:t>
                        </w:r>
                      </w:p>
                      <w:p w14:paraId="45E9601D" w14:textId="4589BAD4" w:rsidR="00682853" w:rsidRPr="007872BF" w:rsidRDefault="00682853" w:rsidP="00682853">
                        <w:pPr>
                          <w:spacing w:after="120"/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O </w:t>
                        </w:r>
                        <w:proofErr w:type="spellStart"/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ade</w:t>
                        </w:r>
                        <w:proofErr w:type="spellEnd"/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dispõe de vaga de estágio de nível superior na modalidade de graduação que </w:t>
                        </w:r>
                        <w:r w:rsidR="001B1D6B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será</w:t>
                        </w:r>
                        <w:r w:rsidRPr="007872B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provida através de processo seletivo. Os valores das bolsas e auxílio-transporte estão de acordo com o estabelecido na Instrução Normativa nº 213, de 17 de dezembro de 2019:</w:t>
                        </w:r>
                      </w:p>
                      <w:tbl>
                        <w:tblPr>
                          <w:tblW w:w="8976" w:type="dxa"/>
                          <w:tblCellSpacing w:w="10" w:type="dxa"/>
                          <w:tblBorders>
                            <w:top w:val="single" w:sz="6" w:space="0" w:color="002060"/>
                            <w:left w:val="single" w:sz="6" w:space="0" w:color="002060"/>
                            <w:bottom w:val="single" w:sz="6" w:space="0" w:color="002060"/>
                            <w:right w:val="single" w:sz="6" w:space="0" w:color="002060"/>
                            <w:insideH w:val="single" w:sz="6" w:space="0" w:color="002060"/>
                            <w:insideV w:val="single" w:sz="6" w:space="0" w:color="002060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5364"/>
                          <w:gridCol w:w="1801"/>
                          <w:gridCol w:w="1811"/>
                        </w:tblGrid>
                        <w:tr w:rsidR="007154A8" w:rsidRPr="007872BF" w14:paraId="3F639CCE" w14:textId="77777777" w:rsidTr="00BD0FA0">
                          <w:trPr>
                            <w:trHeight w:val="291"/>
                            <w:tblCellSpacing w:w="10" w:type="dxa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520EA8BC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Valores de Bolsa-Estágio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176C04EC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4 horas diárias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2605964C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6 horas diárias</w:t>
                              </w:r>
                            </w:p>
                          </w:tc>
                        </w:tr>
                        <w:tr w:rsidR="007154A8" w:rsidRPr="007872BF" w14:paraId="5A1386AA" w14:textId="77777777" w:rsidTr="00BD0FA0">
                          <w:trPr>
                            <w:trHeight w:val="277"/>
                            <w:tblCellSpacing w:w="10" w:type="dxa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6B835157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Nível superior na modalidade graduação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27D473E3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787,98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1C6E99EB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1.125,69</w:t>
                              </w:r>
                            </w:p>
                          </w:tc>
                        </w:tr>
                        <w:tr w:rsidR="007154A8" w:rsidRPr="007872BF" w14:paraId="1D7C8C70" w14:textId="77777777" w:rsidTr="00BD0FA0">
                          <w:trPr>
                            <w:trHeight w:val="277"/>
                            <w:tblCellSpacing w:w="10" w:type="dxa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3A220DBC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Nível superior na modalidade pós-graduação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4775C74E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1.165,65</w:t>
                              </w:r>
                            </w:p>
                          </w:tc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0C6BC54B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1.665,22</w:t>
                              </w:r>
                            </w:p>
                          </w:tc>
                        </w:tr>
                        <w:tr w:rsidR="007154A8" w:rsidRPr="007872BF" w14:paraId="1E101936" w14:textId="77777777" w:rsidTr="00BD0FA0">
                          <w:trPr>
                            <w:trHeight w:val="277"/>
                            <w:tblCellSpacing w:w="10" w:type="dxa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4E247562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Valor diário do auxílio-transporte</w:t>
                              </w:r>
                            </w:p>
                          </w:tc>
                          <w:tc>
                            <w:tcPr>
                              <w:tcW w:w="0" w:type="auto"/>
                              <w:gridSpan w:val="2"/>
                              <w:shd w:val="clear" w:color="auto" w:fill="auto"/>
                              <w:tc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cMar>
                              <w:vAlign w:val="center"/>
                              <w:hideMark/>
                            </w:tcPr>
                            <w:p w14:paraId="67B8227E" w14:textId="77777777" w:rsidR="007154A8" w:rsidRPr="007872BF" w:rsidRDefault="007154A8" w:rsidP="007154A8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7872BF">
                                <w:rPr>
                                  <w:rFonts w:ascii="Calibri" w:eastAsia="Times New Roman" w:hAnsi="Calibri" w:cs="Calibri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$ 10,00</w:t>
                              </w:r>
                            </w:p>
                          </w:tc>
                        </w:tr>
                      </w:tbl>
                      <w:p w14:paraId="32DD467B" w14:textId="77777777" w:rsidR="00003A0A" w:rsidRDefault="00003A0A" w:rsidP="00003A0A">
                        <w:pPr>
                          <w:pStyle w:val="SemEspaamento"/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2091A43B" w14:textId="213BDCFB" w:rsidR="001B1D6B" w:rsidRDefault="00003A0A" w:rsidP="00003A0A">
                        <w:pPr>
                          <w:pStyle w:val="SemEspaamento"/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003A0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Em atendimento dispositivos legais da Instrução Normativa nº 213, de 17 de dezembro de 2019, da Lei nº 11.788, de 25 de setembro de 2008, e do Decreto nº 9.427, de 28 de junho de 2018, 10% das vagas de estágio do </w:t>
                        </w:r>
                        <w:proofErr w:type="spellStart"/>
                        <w:r w:rsidRPr="00003A0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ade</w:t>
                        </w:r>
                        <w:proofErr w:type="spellEnd"/>
                        <w:r w:rsidRPr="00003A0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são reservadas aos estudantes cuja deficiência seja compatível com o estágio a ser realizado e 30% são reservadas aos estudantes negros</w:t>
                        </w: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10995DEE" w14:textId="77777777" w:rsidR="00003A0A" w:rsidRPr="00003A0A" w:rsidRDefault="00003A0A" w:rsidP="00003A0A">
                        <w:pPr>
                          <w:pStyle w:val="SemEspaamento"/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20A8B5F1" w14:textId="40F11C4A" w:rsidR="00682853" w:rsidRDefault="00682853" w:rsidP="0037744D">
                        <w:pPr>
                          <w:spacing w:line="36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Sobre a oportunidade</w:t>
                        </w:r>
                      </w:p>
                      <w:p w14:paraId="46626D31" w14:textId="2CC0BEA7" w:rsidR="001C7E56" w:rsidRPr="001C7E56" w:rsidRDefault="004352EC" w:rsidP="001C7E56">
                        <w:pP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A seleção é para 0</w:t>
                        </w:r>
                        <w:r w:rsidR="000F2BFD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  <w: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vaga de</w:t>
                        </w:r>
                        <w:r w:rsidR="00F23C2C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  <w:r w:rsidR="0040750B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graduação ou 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pós-graduação</w:t>
                        </w:r>
                        <w:r w:rsidR="000F2BFD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m Direit</w:t>
                        </w:r>
                        <w:r w:rsidR="00D702A0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o</w:t>
                        </w:r>
                        <w:r w:rsidR="000F2BFD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ou Economia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, </w:t>
                        </w:r>
                        <w:r w:rsidR="000F2BFD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para atuação na </w:t>
                        </w:r>
                        <w:r w:rsidR="000F2BFD" w:rsidRPr="000F2BFD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oordenação-Geral de Análise Antitruste 11 (CGAA11)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,</w:t>
                        </w:r>
                        <w:r w:rsidR="006D702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  <w:r w:rsidR="00FE385D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unidade do CADE </w:t>
                        </w:r>
                        <w:r w:rsidR="006D702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responsável </w:t>
                        </w:r>
                        <w:r w:rsidR="00FE385D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pela análise de </w:t>
                        </w:r>
                        <w:r w:rsidR="006D702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ondutas unilaterais.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  <w:r w:rsidR="006D702F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O estagiário atuará 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no desenvolvimento de atividades voltadas ao acompanhamento e à instrução processual; realização de pesquisa jurisprudencial, doutrinária e de direito comparado; elaboração de minuta de material para apresentação em eventos; análise de casos e apoio na elaboração de pareceres</w:t>
                        </w:r>
                        <w:r w:rsidR="000C5498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, ofícios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e notas técnicas; </w:t>
                        </w:r>
                        <w:r w:rsidR="00F23C2C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análise de dados </w:t>
                        </w:r>
                        <w:r w:rsidR="008F25AA" w:rsidRPr="008F25AA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 demais ativi</w:t>
                        </w:r>
                        <w:r w:rsidR="00F23C2C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dades que auxiliem o trabalho </w:t>
                        </w:r>
                        <w:r w:rsidR="000F2BFD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da CGAA11/SG</w:t>
                        </w:r>
                        <w:r w:rsidR="001C7E56" w:rsidRPr="001C7E56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4897944E" w14:textId="27416C8E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A jornada de trabalho será de 6 horas diárias. O turno do estági</w:t>
                        </w:r>
                        <w:r w:rsidR="003F3A4D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o poderá ser</w:t>
                        </w:r>
                        <w:r w:rsidR="00677D2E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remoto, </w:t>
                        </w:r>
                        <w:bookmarkStart w:id="1" w:name="_GoBack"/>
                        <w:bookmarkEnd w:id="1"/>
                        <w:r w:rsidR="009A0679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presencia</w:t>
                        </w:r>
                        <w:r w:rsidR="00BC099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l</w:t>
                        </w:r>
                        <w:r w:rsidR="000F2BFD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ou</w:t>
                        </w:r>
                        <w:r w:rsidR="003F3A4D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hibri</w:t>
                        </w:r>
                        <w:r w:rsidR="000F2BFD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do</w:t>
                        </w:r>
                        <w:r w:rsidR="003F3A4D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(a ser definido na entrevista)</w:t>
                        </w:r>
                        <w:r w:rsidR="004352E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 preferencialmente vespertino.</w:t>
                        </w:r>
                      </w:p>
                      <w:p w14:paraId="7D0080E4" w14:textId="12FFCAE0" w:rsidR="0037744D" w:rsidRDefault="00682853" w:rsidP="00682853">
                        <w:pPr>
                          <w:spacing w:line="360" w:lineRule="auto"/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Buscamos alguém que...</w:t>
                        </w:r>
                      </w:p>
                      <w:p w14:paraId="6C5A5D6A" w14:textId="2B575FB3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proofErr w:type="spellStart"/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steja</w:t>
                        </w:r>
                        <w:proofErr w:type="spellEnd"/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cursando </w:t>
                        </w:r>
                        <w:r w:rsidR="0040750B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graduação ou 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pós-graduação</w:t>
                        </w:r>
                        <w:r w:rsidR="00D702A0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m Direit</w:t>
                        </w:r>
                        <w:r w:rsidR="00D702A0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o</w:t>
                        </w:r>
                        <w:r w:rsidR="000F2BFD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ou Economia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67EE57F8" w14:textId="2DC9E8DB" w:rsidR="008F25AA" w:rsidRPr="000F2BFD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i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Tenha as seguintes competências: Proatividade, boa redação, habilidade com </w:t>
                        </w:r>
                        <w:proofErr w:type="spellStart"/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excel</w:t>
                        </w:r>
                        <w:proofErr w:type="spellEnd"/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, </w:t>
                        </w:r>
                        <w:proofErr w:type="spellStart"/>
                        <w:r w:rsidRPr="00922ABD">
                          <w:rPr>
                            <w:rFonts w:ascii="Calibri" w:hAnsi="Calibri" w:cs="Calibri"/>
                            <w:b/>
                            <w:i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power</w:t>
                        </w:r>
                        <w:proofErr w:type="spellEnd"/>
                        <w:r w:rsidRPr="00922ABD">
                          <w:rPr>
                            <w:rFonts w:ascii="Calibri" w:hAnsi="Calibri" w:cs="Calibri"/>
                            <w:b/>
                            <w:i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point</w:t>
                        </w:r>
                        <w:r w:rsidR="000F2BFD">
                          <w:rPr>
                            <w:rFonts w:ascii="Calibri" w:hAnsi="Calibri" w:cs="Calibri"/>
                            <w:b/>
                            <w:i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, </w:t>
                        </w:r>
                        <w:r w:rsidR="00276FF9"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Inglês intermediário ou avançado</w:t>
                        </w:r>
                        <w:r w:rsidR="008D7A3D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; e </w:t>
                        </w:r>
                        <w:r w:rsidR="00276FF9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onhecimento em Direito Empresarial ou Defesa da Concorrência serão considerados diferenciais.</w:t>
                        </w:r>
                      </w:p>
                      <w:p w14:paraId="732A1C58" w14:textId="77777777" w:rsidR="00682853" w:rsidRPr="00BD1FAA" w:rsidRDefault="00682853" w:rsidP="006B30D5">
                        <w:pPr>
                          <w:spacing w:line="36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BD1F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Como se candidatar</w:t>
                        </w:r>
                      </w:p>
                      <w:p w14:paraId="21F94154" w14:textId="079382D4" w:rsidR="008F25AA" w:rsidRP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Os interessados deverão enviar o currículo por e-ma</w:t>
                        </w:r>
                        <w:r w:rsidR="00F23C2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il, informando no assunto “vaga </w:t>
                        </w:r>
                        <w:r w:rsidR="000F2BFD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GAA11</w:t>
                        </w:r>
                        <w:r w:rsidR="00F23C2C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/SG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”. Encaminhar para </w:t>
                        </w:r>
                        <w:hyperlink r:id="rId10" w:tgtFrame="_blank" w:tooltip="mailto:recrutamentosg@cade.gov.br" w:history="1">
                          <w:r w:rsidRPr="008F25AA">
                            <w:rPr>
                              <w:rFonts w:ascii="Calibri" w:hAnsi="Calibri" w:cs="Calibri"/>
                              <w:b/>
                              <w:color w:val="002060"/>
                              <w:sz w:val="26"/>
                              <w:szCs w:val="26"/>
                              <w14:textOutline w14:w="3810" w14:cap="rnd" w14:cmpd="sng" w14:algn="ctr">
                                <w14:solidFill>
                                  <w14:schemeClr w14:val="bg1">
                                    <w14:alpha w14:val="75000"/>
                                    <w14:lumMod w14:val="5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recrutamentosg@cade.gov.br</w:t>
                          </w:r>
                        </w:hyperlink>
                        <w:r w:rsidR="00E90F96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, até o dia </w:t>
                        </w:r>
                        <w:r w:rsidR="006D702F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09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/</w:t>
                        </w:r>
                        <w:r w:rsidR="000F2BFD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0</w:t>
                        </w:r>
                        <w:r w:rsidR="006D702F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/202</w:t>
                        </w:r>
                        <w:r w:rsidR="000F2BFD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5</w:t>
                        </w:r>
                        <w:r w:rsidRPr="008F25AA"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3C2E046C" w14:textId="77777777" w:rsidR="00682853" w:rsidRPr="007872BF" w:rsidRDefault="00682853" w:rsidP="00682853">
                        <w:pPr>
                          <w:rPr>
                            <w:rFonts w:ascii="Times New Roman" w:eastAsia="Times New Roman" w:hAnsi="Times New Roman" w:cs="Times New Roman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4C6C6984" w14:textId="6001A9FD" w:rsidR="00682853" w:rsidRPr="007872BF" w:rsidRDefault="00682853" w:rsidP="006B30D5">
                        <w:pPr>
                          <w:spacing w:line="36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7872BF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Cronograma da seleção</w:t>
                        </w:r>
                        <w:r w:rsidR="008F25AA">
                          <w:rPr>
                            <w:rFonts w:ascii="Calibri" w:eastAsia="Times New Roman" w:hAnsi="Calibri" w:cs="Calibri"/>
                            <w:b/>
                            <w:bCs/>
                            <w:color w:val="2BC0F1"/>
                            <w:sz w:val="28"/>
                            <w:szCs w:val="28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*</w:t>
                        </w:r>
                      </w:p>
                      <w:tbl>
                        <w:tblPr>
                          <w:tblW w:w="0" w:type="auto"/>
                          <w:tblInd w:w="682" w:type="dxa"/>
                          <w:tblBorders>
                            <w:top w:val="single" w:sz="6" w:space="0" w:color="002060"/>
                            <w:left w:val="single" w:sz="6" w:space="0" w:color="002060"/>
                            <w:bottom w:val="single" w:sz="6" w:space="0" w:color="002060"/>
                            <w:right w:val="single" w:sz="6" w:space="0" w:color="002060"/>
                            <w:insideH w:val="single" w:sz="6" w:space="0" w:color="002060"/>
                            <w:insideV w:val="single" w:sz="6" w:space="0" w:color="002060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4414"/>
                          <w:gridCol w:w="4414"/>
                        </w:tblGrid>
                        <w:tr w:rsidR="008D72D0" w:rsidRPr="007872BF" w14:paraId="33DDC00D" w14:textId="77777777" w:rsidTr="00D9077C">
                          <w:tc>
                            <w:tcPr>
                              <w:tcW w:w="4414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7618D553" w14:textId="03C7FFB7" w:rsidR="008D72D0" w:rsidRPr="007872BF" w:rsidRDefault="008D72D0" w:rsidP="00D9077C">
                              <w:pPr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Etapas</w:t>
                              </w:r>
                            </w:p>
                          </w:tc>
                          <w:tc>
                            <w:tcPr>
                              <w:tcW w:w="4414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31BCD254" w14:textId="2AA9B10D" w:rsidR="008D72D0" w:rsidRPr="007872BF" w:rsidRDefault="008D72D0" w:rsidP="008D72D0">
                              <w:pPr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bCs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Período</w:t>
                              </w:r>
                            </w:p>
                          </w:tc>
                        </w:tr>
                        <w:tr w:rsidR="001C7E56" w:rsidRPr="007872BF" w14:paraId="3EBA6C55" w14:textId="77777777" w:rsidTr="00D9077C">
                          <w:tc>
                            <w:tcPr>
                              <w:tcW w:w="4414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09FAB1F3" w14:textId="576CEC5C" w:rsidR="001C7E56" w:rsidRDefault="001C7E56" w:rsidP="008D72D0">
                              <w:pP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ecebimento dos currículos</w:t>
                              </w:r>
                            </w:p>
                          </w:tc>
                          <w:tc>
                            <w:tcPr>
                              <w:tcW w:w="4414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7189637B" w14:textId="1F9DA9DE" w:rsidR="001C7E56" w:rsidRDefault="00F23C2C" w:rsidP="00D9077C">
                              <w:pPr>
                                <w:jc w:val="center"/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até </w:t>
                              </w:r>
                              <w:r w:rsidR="006D702F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09</w:t>
                              </w: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</w:t>
                              </w:r>
                              <w:r w:rsidR="000F2BFD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0</w:t>
                              </w:r>
                              <w:r w:rsidR="006D702F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  <w:r w:rsidR="008F25AA" w:rsidRPr="008F25AA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202</w:t>
                              </w:r>
                              <w:r w:rsidR="000F2BFD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*</w:t>
                              </w:r>
                            </w:p>
                          </w:tc>
                        </w:tr>
                        <w:tr w:rsidR="008D72D0" w:rsidRPr="007872BF" w14:paraId="6AC1C6C9" w14:textId="77777777" w:rsidTr="00D9077C">
                          <w:tc>
                            <w:tcPr>
                              <w:tcW w:w="4414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5D1D7CE6" w14:textId="0BC8D8AA" w:rsidR="008D72D0" w:rsidRPr="007872BF" w:rsidRDefault="001C7E56" w:rsidP="008D72D0">
                              <w:pP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1C7E56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Triagem dos currículos e entrevistas</w:t>
                              </w:r>
                            </w:p>
                          </w:tc>
                          <w:tc>
                            <w:tcPr>
                              <w:tcW w:w="4414" w:type="dxa"/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4F4D7D03" w14:textId="41BA58EA" w:rsidR="008D72D0" w:rsidRPr="007872BF" w:rsidRDefault="00F23C2C" w:rsidP="00D9077C">
                              <w:pPr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até </w:t>
                              </w:r>
                              <w:r w:rsidR="003F3A4D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  <w:r w:rsidR="000F2BFD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4</w:t>
                              </w:r>
                              <w:r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</w:t>
                              </w:r>
                              <w:r w:rsidR="003F3A4D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0</w:t>
                              </w:r>
                              <w:r w:rsidR="0040750B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  <w:r w:rsidR="008F25AA" w:rsidRPr="008F25AA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/202</w:t>
                              </w:r>
                              <w:r w:rsidR="003F3A4D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  <w:r w:rsidR="000F2BFD">
                                <w:rPr>
                                  <w:rFonts w:eastAsia="Times New Roman"/>
                                  <w:b/>
                                  <w:color w:val="002060"/>
                                  <w:sz w:val="26"/>
                                  <w:szCs w:val="26"/>
                                  <w:lang w:eastAsia="pt-BR"/>
                                  <w14:textOutline w14:w="3810" w14:cap="rnd" w14:cmpd="sng" w14:algn="ctr">
                                    <w14:solidFill>
                                      <w14:schemeClr w14:val="bg1">
                                        <w14:alpha w14:val="75000"/>
                                        <w14:lumMod w14:val="50000"/>
                                      </w14:schemeClr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*</w:t>
                              </w:r>
                            </w:p>
                          </w:tc>
                        </w:tr>
                      </w:tbl>
                      <w:p w14:paraId="37C86864" w14:textId="1402D905" w:rsidR="008F25AA" w:rsidRDefault="008F25AA" w:rsidP="008F25AA">
                        <w:pPr>
                          <w:pStyle w:val="NormalWeb"/>
                          <w:spacing w:after="240" w:afterAutospacing="0"/>
                          <w:rPr>
                            <w:rFonts w:asciiTheme="minorHAnsi" w:hAnsiTheme="minorHAnsi" w:cstheme="minorBid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*</w:t>
                        </w:r>
                        <w:r w:rsidRPr="008F25AA">
                          <w:rPr>
                            <w:rFonts w:asciiTheme="minorHAnsi" w:hAnsiTheme="minorHAnsi" w:cstheme="minorBid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podendo ser </w:t>
                        </w:r>
                        <w:r w:rsidR="00922ABD">
                          <w:rPr>
                            <w:rFonts w:asciiTheme="minorHAnsi" w:hAnsiTheme="minorHAnsi" w:cstheme="minorBid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antecipado ou ampliado</w:t>
                        </w:r>
                        <w:r w:rsidRPr="008F25AA">
                          <w:rPr>
                            <w:rFonts w:asciiTheme="minorHAnsi" w:hAnsiTheme="minorHAnsi" w:cstheme="minorBid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, a depender das demandas</w:t>
                        </w:r>
                        <w:r w:rsidR="00EA79BD">
                          <w:rPr>
                            <w:rFonts w:asciiTheme="minorHAnsi" w:hAnsiTheme="minorHAnsi" w:cstheme="minorBidi"/>
                            <w:b/>
                            <w:color w:val="002060"/>
                            <w:sz w:val="26"/>
                            <w:szCs w:val="26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.</w:t>
                        </w:r>
                      </w:p>
                      <w:p w14:paraId="3A20D4F2" w14:textId="2D8D46BA" w:rsidR="001C7E56" w:rsidRDefault="001C7E56" w:rsidP="001C7E56">
                        <w:pP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1C7E56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O candidato selecionado receberá o retorno do processo seletivo por e-mail. Os demais currículos permanecerão no banco de </w:t>
                        </w:r>
                        <w:r w:rsidR="008D7A3D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>Talentos</w:t>
                        </w:r>
                        <w:r w:rsidRPr="001C7E56"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 da SG para futuros processos seletivos.</w:t>
                        </w:r>
                      </w:p>
                      <w:p w14:paraId="36AE0D10" w14:textId="77777777" w:rsidR="008F25AA" w:rsidRPr="001C7E56" w:rsidRDefault="008F25AA" w:rsidP="001C7E56">
                        <w:pPr>
                          <w:rPr>
                            <w:rFonts w:ascii="Calibri" w:eastAsia="Times New Roman" w:hAnsi="Calibri" w:cs="Calibri"/>
                            <w:b/>
                            <w:color w:val="002060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4022864D" w14:textId="77777777" w:rsidR="00185EE4" w:rsidRPr="006E1926" w:rsidRDefault="00185EE4" w:rsidP="006E1926">
                        <w:pPr>
                          <w:spacing w:before="240"/>
                          <w:rPr>
                            <w:rFonts w:ascii="Times New Roman" w:eastAsia="Times New Roman" w:hAnsi="Times New Roman" w:cs="Times New Roman"/>
                            <w:b/>
                            <w:color w:val="FFFFFF" w:themeColor="background1"/>
                            <w:sz w:val="26"/>
                            <w:szCs w:val="26"/>
                            <w:lang w:eastAsia="pt-BR"/>
                            <w14:textOutline w14:w="3810" w14:cap="rnd" w14:cmpd="sng" w14:algn="ctr">
                              <w14:solidFill>
                                <w14:schemeClr w14:val="bg1">
                                  <w14:alpha w14:val="75000"/>
                                  <w14:lumMod w14:val="50000"/>
                                </w14:schemeClr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sectPr w:rsidR="00D9077C" w:rsidSect="00B51347">
      <w:pgSz w:w="11901" w:h="25498"/>
      <w:pgMar w:top="1418" w:right="1701" w:bottom="9475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tzSyNDMwNrW0MDFW0lEKTi0uzszPAykwrgUA0SjL3CwAAAA="/>
  </w:docVars>
  <w:rsids>
    <w:rsidRoot w:val="0016452E"/>
    <w:rsid w:val="00003A0A"/>
    <w:rsid w:val="000C5498"/>
    <w:rsid w:val="000F2BFD"/>
    <w:rsid w:val="000F5445"/>
    <w:rsid w:val="00131B2B"/>
    <w:rsid w:val="0016452E"/>
    <w:rsid w:val="00185EE4"/>
    <w:rsid w:val="00187F60"/>
    <w:rsid w:val="001B1D6B"/>
    <w:rsid w:val="001C7E56"/>
    <w:rsid w:val="00266100"/>
    <w:rsid w:val="00276FF9"/>
    <w:rsid w:val="002D1418"/>
    <w:rsid w:val="002F6CA3"/>
    <w:rsid w:val="00361852"/>
    <w:rsid w:val="0037744D"/>
    <w:rsid w:val="003C134C"/>
    <w:rsid w:val="003D56C2"/>
    <w:rsid w:val="003F3A4D"/>
    <w:rsid w:val="00401602"/>
    <w:rsid w:val="0040750B"/>
    <w:rsid w:val="00420D5F"/>
    <w:rsid w:val="004352EC"/>
    <w:rsid w:val="00533540"/>
    <w:rsid w:val="00561CF7"/>
    <w:rsid w:val="005B2B92"/>
    <w:rsid w:val="005D00AA"/>
    <w:rsid w:val="0063169D"/>
    <w:rsid w:val="006427B2"/>
    <w:rsid w:val="00677D2E"/>
    <w:rsid w:val="00682853"/>
    <w:rsid w:val="006B30D5"/>
    <w:rsid w:val="006D702F"/>
    <w:rsid w:val="006E1926"/>
    <w:rsid w:val="00702301"/>
    <w:rsid w:val="007154A8"/>
    <w:rsid w:val="007872BF"/>
    <w:rsid w:val="007C75FB"/>
    <w:rsid w:val="008D4E58"/>
    <w:rsid w:val="008D72D0"/>
    <w:rsid w:val="008D7A3D"/>
    <w:rsid w:val="008E1A4E"/>
    <w:rsid w:val="008F25AA"/>
    <w:rsid w:val="00922ABD"/>
    <w:rsid w:val="00927B74"/>
    <w:rsid w:val="00943A35"/>
    <w:rsid w:val="00964DCA"/>
    <w:rsid w:val="009707CB"/>
    <w:rsid w:val="009A0679"/>
    <w:rsid w:val="00A15A35"/>
    <w:rsid w:val="00A577C5"/>
    <w:rsid w:val="00B01434"/>
    <w:rsid w:val="00B46B34"/>
    <w:rsid w:val="00B51347"/>
    <w:rsid w:val="00BC099C"/>
    <w:rsid w:val="00BD1FAA"/>
    <w:rsid w:val="00C51579"/>
    <w:rsid w:val="00C548C4"/>
    <w:rsid w:val="00C83A87"/>
    <w:rsid w:val="00C94A23"/>
    <w:rsid w:val="00CA3EFF"/>
    <w:rsid w:val="00CC7F13"/>
    <w:rsid w:val="00D702A0"/>
    <w:rsid w:val="00D9077C"/>
    <w:rsid w:val="00DC6568"/>
    <w:rsid w:val="00E90F96"/>
    <w:rsid w:val="00E91102"/>
    <w:rsid w:val="00EA79BD"/>
    <w:rsid w:val="00EB2858"/>
    <w:rsid w:val="00F20586"/>
    <w:rsid w:val="00F23C2C"/>
    <w:rsid w:val="00FC0802"/>
    <w:rsid w:val="00FE3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9B0D19"/>
  <w15:chartTrackingRefBased/>
  <w15:docId w15:val="{DA8EDCE6-DC41-4D12-90C3-A152FE6E8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682853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61CF7"/>
    <w:rPr>
      <w:rFonts w:ascii="Times New Roman" w:hAnsi="Times New Roman"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61CF7"/>
    <w:rPr>
      <w:rFonts w:ascii="Times New Roman" w:hAnsi="Times New Roman" w:cs="Times New Roman"/>
      <w:sz w:val="18"/>
      <w:szCs w:val="18"/>
    </w:rPr>
  </w:style>
  <w:style w:type="paragraph" w:styleId="SemEspaamento">
    <w:name w:val="No Spacing"/>
    <w:uiPriority w:val="1"/>
    <w:qFormat/>
    <w:rsid w:val="00003A0A"/>
  </w:style>
  <w:style w:type="paragraph" w:styleId="NormalWeb">
    <w:name w:val="Normal (Web)"/>
    <w:basedOn w:val="Normal"/>
    <w:uiPriority w:val="99"/>
    <w:semiHidden/>
    <w:unhideWhenUsed/>
    <w:rsid w:val="0037744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4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7643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955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3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8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2404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46615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684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890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3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954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09622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6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1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06231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0942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925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2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4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mailto:recrutamentosg@cade.gov.b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ebmail.cade.gov.br/owa/comunicacao@cade.gov.br/redir.aspx?C=RCMAiXRF9AxMdrtXB0NNNkjQNXWDMbT_486vo3vBRo3WAt3HtODXCA..&amp;URL=http%3a%2f%2fwww.cade.gov.br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mailto:recrutamentosg@cade.gov.b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ebmail.cade.gov.br/owa/comunicacao@cade.gov.br/redir.aspx?C=RCMAiXRF9AxMdrtXB0NNNkjQNXWDMbT_486vo3vBRo3WAt3HtODXCA..&amp;URL=http%3a%2f%2fwww.cade.gov.br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632BB54-E5DB-46E3-A548-5CAD9B787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elena Karla Barbosa de Lima</cp:lastModifiedBy>
  <cp:revision>2</cp:revision>
  <cp:lastPrinted>2022-09-08T13:09:00Z</cp:lastPrinted>
  <dcterms:created xsi:type="dcterms:W3CDTF">2025-02-04T11:02:00Z</dcterms:created>
  <dcterms:modified xsi:type="dcterms:W3CDTF">2025-02-04T11:02:00Z</dcterms:modified>
</cp:coreProperties>
</file>